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Хемраев Макс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191389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14865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4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76894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89352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6954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5050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8831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05310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0587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251746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1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9979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3259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60557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8206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8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594206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19895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емраев Максат</dc:creator>
  <dc:language>ru-RU</dc:language>
  <cp:keywords/>
  <dcterms:created xsi:type="dcterms:W3CDTF">2025-03-27T09:59:52Z</dcterms:created>
  <dcterms:modified xsi:type="dcterms:W3CDTF">2025-03-27T09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